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FB0011" w:rsidRDefault="00390AB3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324C03AB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0FBBF15483DE444EA3B6299C3D957C1B"/>
          </w:placeholder>
          <w:dropDownList>
            <w:listItem w:value="Choose an item."/>
            <w:listItem w:displayText="Fall 2025" w:value="Fall 2025"/>
            <w:listItem w:displayText="Spring 2026" w:value="Spring 2026"/>
            <w:listItem w:displayText="Fall 2026" w:value="Fall 2026"/>
            <w:listItem w:displayText="Spring 2027" w:value="Spring 2027"/>
            <w:listItem w:displayText="Fall 2027" w:value="Fall 2027"/>
            <w:listItem w:displayText="Spring 2028" w:value="Spring 2028"/>
            <w:listItem w:displayText="Fall 2028" w:value="Fall 2028"/>
            <w:listItem w:displayText="Spring 2029" w:value="Spring 2029"/>
          </w:dropDownList>
        </w:sdtPr>
        <w:sdtEndPr/>
        <w:sdtContent>
          <w:r w:rsidR="005857EC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Spring 2026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2639598C" w:rsid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613557"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13557" w:rsidRPr="00B72051">
        <w:rPr>
          <w:b w:val="0"/>
          <w:szCs w:val="24"/>
        </w:rPr>
        <w:instrText xml:space="preserve"> FORMTEXT </w:instrText>
      </w:r>
      <w:r w:rsidR="00613557" w:rsidRPr="00B72051">
        <w:rPr>
          <w:b w:val="0"/>
          <w:szCs w:val="24"/>
        </w:rPr>
      </w:r>
      <w:r w:rsidR="00613557" w:rsidRPr="00B72051">
        <w:rPr>
          <w:b w:val="0"/>
          <w:szCs w:val="24"/>
        </w:rPr>
        <w:fldChar w:fldCharType="separate"/>
      </w:r>
      <w:r w:rsidR="005857EC">
        <w:rPr>
          <w:b w:val="0"/>
          <w:szCs w:val="24"/>
        </w:rPr>
        <w:t>Rosa-lee Cooke</w:t>
      </w:r>
      <w:r w:rsidR="00613557" w:rsidRPr="00B72051">
        <w:rPr>
          <w:b w:val="0"/>
          <w:szCs w:val="24"/>
        </w:rPr>
        <w:fldChar w:fldCharType="end"/>
      </w:r>
    </w:p>
    <w:p w14:paraId="77C2C5F7" w14:textId="57D36A22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5857EC">
        <w:rPr>
          <w:b w:val="0"/>
          <w:szCs w:val="24"/>
        </w:rPr>
        <w:t>G218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063179E3" w14:textId="32AB9739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C86497">
        <w:rPr>
          <w:b w:val="0"/>
          <w:szCs w:val="24"/>
        </w:rPr>
        <w:t>rcooke@mecc.edu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331DB555" w14:textId="3F4E3885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C86497">
        <w:rPr>
          <w:b w:val="0"/>
          <w:szCs w:val="24"/>
        </w:rPr>
        <w:t>276-523-2400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594519" w:rsidRPr="00C473A4" w14:paraId="0785B135" w14:textId="3F3BF88D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594519" w:rsidRPr="00C473A4" w14:paraId="4DC2E8EA" w14:textId="3FBE58FF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30B18EA2" w14:textId="64542602" w:rsidR="00594519" w:rsidRPr="00BC2A50" w:rsidRDefault="00B01CF1" w:rsidP="00B42872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B42872">
              <w:rPr>
                <w:sz w:val="20"/>
              </w:rPr>
              <w:t> </w:t>
            </w:r>
            <w:r w:rsidR="00B42872">
              <w:rPr>
                <w:sz w:val="20"/>
              </w:rPr>
              <w:t> </w:t>
            </w:r>
            <w:r w:rsidR="00B42872">
              <w:rPr>
                <w:sz w:val="20"/>
              </w:rPr>
              <w:t> </w:t>
            </w:r>
            <w:r w:rsidR="00B42872">
              <w:rPr>
                <w:sz w:val="20"/>
              </w:rPr>
              <w:t> </w:t>
            </w:r>
            <w:r w:rsidR="00B42872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6B99B6B" w14:textId="3D3F6C6A" w:rsidR="00594519" w:rsidRPr="00BC2A50" w:rsidRDefault="00B01CF1" w:rsidP="00B42872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B42872">
              <w:rPr>
                <w:sz w:val="20"/>
              </w:rPr>
              <w:t> </w:t>
            </w:r>
            <w:r w:rsidR="00B42872">
              <w:rPr>
                <w:sz w:val="20"/>
              </w:rPr>
              <w:t> </w:t>
            </w:r>
            <w:r w:rsidR="00B42872">
              <w:rPr>
                <w:sz w:val="20"/>
              </w:rPr>
              <w:t> </w:t>
            </w:r>
            <w:r w:rsidR="00B42872">
              <w:rPr>
                <w:sz w:val="20"/>
              </w:rPr>
              <w:t> </w:t>
            </w:r>
            <w:r w:rsidR="00B42872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98C250C" w14:textId="221430B5" w:rsidR="00594519" w:rsidRPr="00BC2A50" w:rsidRDefault="00B01CF1" w:rsidP="00B42872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B42872">
              <w:rPr>
                <w:sz w:val="20"/>
              </w:rPr>
              <w:t> </w:t>
            </w:r>
            <w:r w:rsidR="00B42872">
              <w:rPr>
                <w:sz w:val="20"/>
              </w:rPr>
              <w:t> </w:t>
            </w:r>
            <w:r w:rsidR="00B42872">
              <w:rPr>
                <w:sz w:val="20"/>
              </w:rPr>
              <w:t> </w:t>
            </w:r>
            <w:r w:rsidR="00B42872">
              <w:rPr>
                <w:sz w:val="20"/>
              </w:rPr>
              <w:t> </w:t>
            </w:r>
            <w:r w:rsidR="00B42872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0761AA5" w14:textId="04F97256" w:rsidR="00594519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6A7D5C">
              <w:rPr>
                <w:sz w:val="20"/>
              </w:rPr>
              <w:t> </w:t>
            </w:r>
            <w:r w:rsidR="006A7D5C">
              <w:rPr>
                <w:sz w:val="20"/>
              </w:rPr>
              <w:t> </w:t>
            </w:r>
            <w:r w:rsidR="006A7D5C">
              <w:rPr>
                <w:sz w:val="20"/>
              </w:rPr>
              <w:t> </w:t>
            </w:r>
            <w:r w:rsidR="006A7D5C">
              <w:rPr>
                <w:sz w:val="20"/>
              </w:rPr>
              <w:t> </w:t>
            </w:r>
            <w:r w:rsidR="006A7D5C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73FCAD28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E24C434" w14:textId="77777777" w:rsidR="00B42872" w:rsidRPr="00B42872" w:rsidRDefault="00594519" w:rsidP="00B42872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B42872" w:rsidRPr="00B42872">
              <w:rPr>
                <w:sz w:val="20"/>
              </w:rPr>
              <w:t>Office</w:t>
            </w:r>
          </w:p>
          <w:p w14:paraId="2619E40E" w14:textId="3387BC55" w:rsidR="00594519" w:rsidRPr="00BC2A50" w:rsidRDefault="00B42872" w:rsidP="00B42872">
            <w:pPr>
              <w:jc w:val="center"/>
            </w:pPr>
            <w:r w:rsidRPr="00B42872">
              <w:rPr>
                <w:sz w:val="20"/>
              </w:rPr>
              <w:t>10-12:45</w:t>
            </w:r>
            <w:r w:rsidR="00594519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BB4C88" w14:textId="77777777" w:rsidR="00B42872" w:rsidRPr="00B42872" w:rsidRDefault="00594519" w:rsidP="00B42872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B42872" w:rsidRPr="00B42872">
              <w:rPr>
                <w:sz w:val="20"/>
              </w:rPr>
              <w:t>Office</w:t>
            </w:r>
          </w:p>
          <w:p w14:paraId="4A4EAE33" w14:textId="6473CF73" w:rsidR="00594519" w:rsidRPr="00BC2A50" w:rsidRDefault="00B42872" w:rsidP="00B42872">
            <w:pPr>
              <w:jc w:val="center"/>
            </w:pPr>
            <w:r w:rsidRPr="00B42872">
              <w:rPr>
                <w:sz w:val="20"/>
              </w:rPr>
              <w:t>10-2</w:t>
            </w:r>
            <w:r w:rsidR="00594519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9E54D49" w14:textId="77777777" w:rsidR="00B42872" w:rsidRPr="00B42872" w:rsidRDefault="00594519" w:rsidP="00B42872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B42872" w:rsidRPr="00B42872">
              <w:rPr>
                <w:sz w:val="20"/>
              </w:rPr>
              <w:t>Office</w:t>
            </w:r>
          </w:p>
          <w:p w14:paraId="477DAE72" w14:textId="3CD2AAB5" w:rsidR="00594519" w:rsidRPr="00BC2A50" w:rsidRDefault="00B42872" w:rsidP="00B42872">
            <w:pPr>
              <w:jc w:val="center"/>
            </w:pPr>
            <w:r w:rsidRPr="00B42872">
              <w:rPr>
                <w:sz w:val="20"/>
              </w:rPr>
              <w:t>10-12:45</w:t>
            </w:r>
            <w:r w:rsidR="00594519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B9A360A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301C2FD7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185C5B29" w14:textId="77777777" w:rsidR="00B42872" w:rsidRPr="00B42872" w:rsidRDefault="00594519" w:rsidP="00B42872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B42872" w:rsidRPr="00B42872">
              <w:rPr>
                <w:sz w:val="20"/>
              </w:rPr>
              <w:t>Office</w:t>
            </w:r>
          </w:p>
          <w:p w14:paraId="06515955" w14:textId="2A21EB7F" w:rsidR="00594519" w:rsidRPr="00BC2A50" w:rsidRDefault="00B42872" w:rsidP="00B42872">
            <w:pPr>
              <w:jc w:val="center"/>
            </w:pPr>
            <w:r w:rsidRPr="00B42872">
              <w:rPr>
                <w:sz w:val="20"/>
              </w:rPr>
              <w:t>10-12:45</w:t>
            </w:r>
            <w:r w:rsidR="00594519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67A3945" w14:textId="77777777" w:rsidR="00B42872" w:rsidRPr="00B42872" w:rsidRDefault="00594519" w:rsidP="00B42872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B42872" w:rsidRPr="00B42872">
              <w:rPr>
                <w:sz w:val="20"/>
              </w:rPr>
              <w:t>Office</w:t>
            </w:r>
          </w:p>
          <w:p w14:paraId="79DCD0AA" w14:textId="29F3F9FD" w:rsidR="00594519" w:rsidRPr="00BC2A50" w:rsidRDefault="00B42872" w:rsidP="00B42872">
            <w:pPr>
              <w:jc w:val="center"/>
            </w:pPr>
            <w:r w:rsidRPr="00B42872">
              <w:rPr>
                <w:sz w:val="20"/>
              </w:rPr>
              <w:t>10-2</w:t>
            </w:r>
            <w:r w:rsidR="00594519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72E8221" w14:textId="77777777" w:rsidR="00B42872" w:rsidRPr="00B42872" w:rsidRDefault="00594519" w:rsidP="00B42872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B42872" w:rsidRPr="00B42872">
              <w:rPr>
                <w:noProof/>
                <w:sz w:val="20"/>
              </w:rPr>
              <w:t>Office</w:t>
            </w:r>
          </w:p>
          <w:p w14:paraId="273E1234" w14:textId="2E431257" w:rsidR="00594519" w:rsidRPr="00BC2A50" w:rsidRDefault="00B42872" w:rsidP="00B42872">
            <w:pPr>
              <w:jc w:val="center"/>
            </w:pPr>
            <w:r w:rsidRPr="00B42872">
              <w:rPr>
                <w:noProof/>
                <w:sz w:val="20"/>
              </w:rPr>
              <w:t>10-12:45</w:t>
            </w:r>
            <w:r w:rsidR="00594519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4D25E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006B2F6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235ECAE" w14:textId="77777777" w:rsidR="00B42872" w:rsidRPr="00B42872" w:rsidRDefault="00B01CF1" w:rsidP="00B42872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B42872" w:rsidRPr="00B42872">
              <w:rPr>
                <w:sz w:val="20"/>
              </w:rPr>
              <w:t>HRT137</w:t>
            </w:r>
          </w:p>
          <w:p w14:paraId="09C58EE7" w14:textId="77777777" w:rsidR="00B42872" w:rsidRPr="00B42872" w:rsidRDefault="00B42872" w:rsidP="00B42872">
            <w:pPr>
              <w:jc w:val="center"/>
              <w:rPr>
                <w:sz w:val="20"/>
              </w:rPr>
            </w:pPr>
            <w:r w:rsidRPr="00B42872">
              <w:rPr>
                <w:sz w:val="20"/>
              </w:rPr>
              <w:t>DC230 Lab</w:t>
            </w:r>
          </w:p>
          <w:p w14:paraId="77F702D1" w14:textId="7B07F687" w:rsidR="003A5BFB" w:rsidRPr="00BC2A50" w:rsidRDefault="00B42872" w:rsidP="00B42872">
            <w:pPr>
              <w:jc w:val="center"/>
            </w:pPr>
            <w:r w:rsidRPr="00B42872">
              <w:rPr>
                <w:sz w:val="20"/>
              </w:rPr>
              <w:t>12:50-3:30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9A2F6F" w14:textId="77777777" w:rsidR="00B42872" w:rsidRPr="00B42872" w:rsidRDefault="00594519" w:rsidP="00B42872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B42872" w:rsidRPr="00B42872">
              <w:rPr>
                <w:sz w:val="20"/>
              </w:rPr>
              <w:t>Office</w:t>
            </w:r>
          </w:p>
          <w:p w14:paraId="5A3403E2" w14:textId="3B182C11" w:rsidR="00594519" w:rsidRPr="00BC2A50" w:rsidRDefault="00B42872" w:rsidP="00B42872">
            <w:pPr>
              <w:jc w:val="center"/>
            </w:pPr>
            <w:r w:rsidRPr="00B42872">
              <w:rPr>
                <w:sz w:val="20"/>
              </w:rPr>
              <w:t>10-2</w:t>
            </w:r>
            <w:r w:rsidR="006A7D5C">
              <w:rPr>
                <w:sz w:val="20"/>
              </w:rPr>
              <w:t>:30</w:t>
            </w:r>
            <w:r w:rsidR="00594519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660B776" w14:textId="77777777" w:rsidR="00B42872" w:rsidRPr="00B42872" w:rsidRDefault="00594519" w:rsidP="00B42872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B42872" w:rsidRPr="00B42872">
              <w:rPr>
                <w:noProof/>
                <w:sz w:val="20"/>
              </w:rPr>
              <w:t>HRT137</w:t>
            </w:r>
          </w:p>
          <w:p w14:paraId="076B0E0D" w14:textId="77777777" w:rsidR="00B42872" w:rsidRPr="00B42872" w:rsidRDefault="00B42872" w:rsidP="00B42872">
            <w:pPr>
              <w:jc w:val="center"/>
              <w:rPr>
                <w:noProof/>
                <w:sz w:val="20"/>
              </w:rPr>
            </w:pPr>
            <w:r w:rsidRPr="00B42872">
              <w:rPr>
                <w:noProof/>
                <w:sz w:val="20"/>
              </w:rPr>
              <w:t>DC230 Lab</w:t>
            </w:r>
          </w:p>
          <w:p w14:paraId="1885EDF7" w14:textId="3106B694" w:rsidR="00594519" w:rsidRPr="00BC2A50" w:rsidRDefault="00B42872" w:rsidP="00B42872">
            <w:pPr>
              <w:jc w:val="center"/>
            </w:pPr>
            <w:r w:rsidRPr="00B42872">
              <w:rPr>
                <w:noProof/>
                <w:sz w:val="20"/>
              </w:rPr>
              <w:t>12:50-3:30</w:t>
            </w:r>
            <w:r w:rsidR="00594519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301E7E19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2356240F" w14:textId="77777777" w:rsidR="00A64D6A" w:rsidRDefault="00E96788" w:rsidP="00B34609">
      <w:pPr>
        <w:rPr>
          <w:noProof/>
          <w:sz w:val="20"/>
        </w:rPr>
      </w:pPr>
      <w:r w:rsidRPr="00C61AE8">
        <w:rPr>
          <w:b/>
        </w:rPr>
        <w:t>Notes:</w:t>
      </w:r>
      <w:r>
        <w:tab/>
      </w:r>
      <w:r w:rsidR="00CF177D" w:rsidRPr="00C61AE8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F177D" w:rsidRPr="00C61AE8">
        <w:rPr>
          <w:sz w:val="20"/>
        </w:rPr>
        <w:instrText xml:space="preserve"> FORMTEXT </w:instrText>
      </w:r>
      <w:r w:rsidR="00CF177D" w:rsidRPr="00C61AE8">
        <w:rPr>
          <w:sz w:val="20"/>
        </w:rPr>
      </w:r>
      <w:r w:rsidR="00CF177D" w:rsidRPr="00C61AE8">
        <w:rPr>
          <w:sz w:val="20"/>
        </w:rPr>
        <w:fldChar w:fldCharType="separate"/>
      </w:r>
      <w:r w:rsidR="004A7685">
        <w:rPr>
          <w:noProof/>
          <w:sz w:val="20"/>
        </w:rPr>
        <w:t>If I am not in my office (G218) I will either be in the lab (DC230) or the Greenhouse.</w:t>
      </w:r>
    </w:p>
    <w:p w14:paraId="2A7DD476" w14:textId="77777777" w:rsidR="00A64D6A" w:rsidRDefault="00A64D6A" w:rsidP="00B34609">
      <w:pPr>
        <w:rPr>
          <w:noProof/>
          <w:sz w:val="20"/>
        </w:rPr>
      </w:pPr>
    </w:p>
    <w:p w14:paraId="1A74B634" w14:textId="77777777" w:rsidR="00A64D6A" w:rsidRPr="00A64D6A" w:rsidRDefault="00A64D6A" w:rsidP="00A64D6A">
      <w:pPr>
        <w:rPr>
          <w:sz w:val="20"/>
        </w:rPr>
      </w:pPr>
      <w:r w:rsidRPr="00A64D6A">
        <w:rPr>
          <w:sz w:val="20"/>
        </w:rPr>
        <w:t xml:space="preserve">Web Classes: AGR 208-WA1; ENV 115-W2; ENV 148-W1; ENV 149-W1; ENV 195-W1; ENV 211-W1; ENV 290-W1; </w:t>
      </w:r>
    </w:p>
    <w:p w14:paraId="64D407A8" w14:textId="0A7EB698" w:rsidR="00E96788" w:rsidRDefault="00A64D6A" w:rsidP="00B34609">
      <w:r w:rsidRPr="00A64D6A">
        <w:rPr>
          <w:sz w:val="20"/>
        </w:rPr>
        <w:t xml:space="preserve">FOR 290-WA1; NAS 106-WA1; SCT 112-WA1 </w:t>
      </w:r>
      <w:r w:rsidR="00CF177D" w:rsidRPr="00C61AE8">
        <w:rPr>
          <w:sz w:val="20"/>
        </w:rPr>
        <w:fldChar w:fldCharType="end"/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89F603" w14:textId="77777777" w:rsidR="00801AFF" w:rsidRDefault="00801AFF" w:rsidP="00AE1BFE">
      <w:r>
        <w:separator/>
      </w:r>
    </w:p>
  </w:endnote>
  <w:endnote w:type="continuationSeparator" w:id="0">
    <w:p w14:paraId="1E82E912" w14:textId="77777777" w:rsidR="00801AFF" w:rsidRDefault="00801AFF" w:rsidP="00AE1BFE">
      <w:r>
        <w:continuationSeparator/>
      </w:r>
    </w:p>
  </w:endnote>
  <w:endnote w:type="continuationNotice" w:id="1">
    <w:p w14:paraId="2E577EEE" w14:textId="77777777" w:rsidR="00A912FE" w:rsidRDefault="00A912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394AC8D0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13E066" w14:textId="77777777" w:rsidR="00801AFF" w:rsidRDefault="00801AFF" w:rsidP="00AE1BFE">
      <w:r>
        <w:separator/>
      </w:r>
    </w:p>
  </w:footnote>
  <w:footnote w:type="continuationSeparator" w:id="0">
    <w:p w14:paraId="71CD641A" w14:textId="77777777" w:rsidR="00801AFF" w:rsidRDefault="00801AFF" w:rsidP="00AE1BFE">
      <w:r>
        <w:continuationSeparator/>
      </w:r>
    </w:p>
  </w:footnote>
  <w:footnote w:type="continuationNotice" w:id="1">
    <w:p w14:paraId="0B6426CC" w14:textId="77777777" w:rsidR="00A912FE" w:rsidRDefault="00A912FE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41182"/>
    <w:rsid w:val="00062DA9"/>
    <w:rsid w:val="0006687B"/>
    <w:rsid w:val="00074B16"/>
    <w:rsid w:val="000760A0"/>
    <w:rsid w:val="000959BF"/>
    <w:rsid w:val="000C6D7A"/>
    <w:rsid w:val="000D40B1"/>
    <w:rsid w:val="000E503F"/>
    <w:rsid w:val="000F2F3B"/>
    <w:rsid w:val="00157848"/>
    <w:rsid w:val="001855A4"/>
    <w:rsid w:val="001A16BD"/>
    <w:rsid w:val="001A4FE9"/>
    <w:rsid w:val="001D0F7A"/>
    <w:rsid w:val="00210A7F"/>
    <w:rsid w:val="00216FB0"/>
    <w:rsid w:val="00221C21"/>
    <w:rsid w:val="00223B79"/>
    <w:rsid w:val="00287429"/>
    <w:rsid w:val="002A7C03"/>
    <w:rsid w:val="002A7EB4"/>
    <w:rsid w:val="002B17C1"/>
    <w:rsid w:val="002D0DC8"/>
    <w:rsid w:val="00363542"/>
    <w:rsid w:val="003661E5"/>
    <w:rsid w:val="0037516F"/>
    <w:rsid w:val="003850F5"/>
    <w:rsid w:val="0038580D"/>
    <w:rsid w:val="00390AB3"/>
    <w:rsid w:val="003A5BFB"/>
    <w:rsid w:val="003B1F77"/>
    <w:rsid w:val="00414678"/>
    <w:rsid w:val="004639C0"/>
    <w:rsid w:val="004836DE"/>
    <w:rsid w:val="004873DE"/>
    <w:rsid w:val="004A7685"/>
    <w:rsid w:val="004D3F29"/>
    <w:rsid w:val="004F2677"/>
    <w:rsid w:val="0051244F"/>
    <w:rsid w:val="005552C7"/>
    <w:rsid w:val="00557182"/>
    <w:rsid w:val="005857EC"/>
    <w:rsid w:val="00594519"/>
    <w:rsid w:val="00597C10"/>
    <w:rsid w:val="005B012E"/>
    <w:rsid w:val="005C04C2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1668"/>
    <w:rsid w:val="006663C0"/>
    <w:rsid w:val="006713F8"/>
    <w:rsid w:val="006856A4"/>
    <w:rsid w:val="006A7D5C"/>
    <w:rsid w:val="006B596A"/>
    <w:rsid w:val="006C4790"/>
    <w:rsid w:val="006F1D9F"/>
    <w:rsid w:val="006F2C90"/>
    <w:rsid w:val="00712409"/>
    <w:rsid w:val="00715345"/>
    <w:rsid w:val="0072558F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01AFF"/>
    <w:rsid w:val="00833497"/>
    <w:rsid w:val="008725A1"/>
    <w:rsid w:val="008737AE"/>
    <w:rsid w:val="008F23DC"/>
    <w:rsid w:val="008F2710"/>
    <w:rsid w:val="00904AB5"/>
    <w:rsid w:val="009328DA"/>
    <w:rsid w:val="00952F53"/>
    <w:rsid w:val="00962F91"/>
    <w:rsid w:val="00963C50"/>
    <w:rsid w:val="00971B27"/>
    <w:rsid w:val="009B415E"/>
    <w:rsid w:val="009C79D5"/>
    <w:rsid w:val="00A20065"/>
    <w:rsid w:val="00A20BE2"/>
    <w:rsid w:val="00A37765"/>
    <w:rsid w:val="00A64D6A"/>
    <w:rsid w:val="00A912FE"/>
    <w:rsid w:val="00AA169C"/>
    <w:rsid w:val="00AC4CBC"/>
    <w:rsid w:val="00AD24DA"/>
    <w:rsid w:val="00AE1BFE"/>
    <w:rsid w:val="00AF3A91"/>
    <w:rsid w:val="00B01CF1"/>
    <w:rsid w:val="00B31329"/>
    <w:rsid w:val="00B34609"/>
    <w:rsid w:val="00B35B65"/>
    <w:rsid w:val="00B363C6"/>
    <w:rsid w:val="00B42872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473A4"/>
    <w:rsid w:val="00C61AE8"/>
    <w:rsid w:val="00C86497"/>
    <w:rsid w:val="00CD4C8B"/>
    <w:rsid w:val="00CF177D"/>
    <w:rsid w:val="00D22B74"/>
    <w:rsid w:val="00D231A3"/>
    <w:rsid w:val="00D5379C"/>
    <w:rsid w:val="00D9376A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ED69D4"/>
    <w:rsid w:val="00F05150"/>
    <w:rsid w:val="00F2509E"/>
    <w:rsid w:val="00F310C8"/>
    <w:rsid w:val="00FA4280"/>
    <w:rsid w:val="00FB0011"/>
    <w:rsid w:val="2D31A8F6"/>
    <w:rsid w:val="3F72FE41"/>
    <w:rsid w:val="53DF9194"/>
    <w:rsid w:val="6777E615"/>
    <w:rsid w:val="6B55E47F"/>
    <w:rsid w:val="6E8E4F02"/>
    <w:rsid w:val="6EC1C27D"/>
    <w:rsid w:val="79D4E8DB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FBBF15483DE444EA3B6299C3D957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DDCEE-53F5-48A1-92A0-40A2039008DD}"/>
      </w:docPartPr>
      <w:docPartBody>
        <w:p w:rsidR="00C86223" w:rsidRDefault="00C86223">
          <w:pPr>
            <w:pStyle w:val="0FBBF15483DE444EA3B6299C3D957C1B"/>
          </w:pPr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6223"/>
    <w:rsid w:val="000F2F3B"/>
    <w:rsid w:val="00C86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0FBBF15483DE444EA3B6299C3D957C1B">
    <w:name w:val="0FBBF15483DE444EA3B6299C3D957C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cb946bcd-27ad-47ab-94dc-6aaab215abbd">
      <Terms xmlns="http://schemas.microsoft.com/office/infopath/2007/PartnerControls"/>
    </lcf76f155ced4ddcb4097134ff3c332f>
    <Notes xmlns="cb946bcd-27ad-47ab-94dc-6aaab215abbd" xsi:nil="true"/>
    <TaxCatchAll xmlns="3388bbbc-646f-48a2-aed1-d815ecebc86b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E967B8-076F-433D-8F0B-92B5CCEA8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661911-A2AD-4623-8F70-BAEFFBFC94C0}">
  <ds:schemaRefs>
    <ds:schemaRef ds:uri="http://schemas.microsoft.com/office/2006/metadata/properties"/>
    <ds:schemaRef ds:uri="http://schemas.openxmlformats.org/package/2006/metadata/core-properties"/>
    <ds:schemaRef ds:uri="http://purl.org/dc/dcmitype/"/>
    <ds:schemaRef ds:uri="cb946bcd-27ad-47ab-94dc-6aaab215abbd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  <ds:schemaRef ds:uri="3388bbbc-646f-48a2-aed1-d815ecebc86b"/>
    <ds:schemaRef ds:uri="http://purl.org/dc/terms/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8</Words>
  <Characters>1163</Characters>
  <Application>Microsoft Office Word</Application>
  <DocSecurity>0</DocSecurity>
  <Lines>129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5</cp:revision>
  <cp:lastPrinted>2026-01-07T14:27:00Z</cp:lastPrinted>
  <dcterms:created xsi:type="dcterms:W3CDTF">2026-01-05T18:17:00Z</dcterms:created>
  <dcterms:modified xsi:type="dcterms:W3CDTF">2026-01-07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